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5D95" w:rsidRPr="006F0416" w:rsidRDefault="006F0416">
      <w:pPr>
        <w:rPr>
          <w:b/>
        </w:rPr>
      </w:pPr>
      <w:r w:rsidRPr="006F0416">
        <w:rPr>
          <w:b/>
        </w:rPr>
        <w:t>Academic Year</w:t>
      </w:r>
      <w:proofErr w:type="gramStart"/>
      <w:r w:rsidRPr="006F0416">
        <w:rPr>
          <w:b/>
        </w:rPr>
        <w:tab/>
        <w:t>:</w:t>
      </w:r>
      <w:r w:rsidR="00DF284B">
        <w:rPr>
          <w:b/>
        </w:rPr>
        <w:t>_</w:t>
      </w:r>
      <w:proofErr w:type="gramEnd"/>
      <w:r w:rsidR="00DF284B">
        <w:rPr>
          <w:b/>
        </w:rPr>
        <w:t>__________</w:t>
      </w:r>
      <w:r>
        <w:rPr>
          <w:b/>
        </w:rPr>
        <w:tab/>
      </w:r>
      <w:r>
        <w:rPr>
          <w:b/>
        </w:rPr>
        <w:tab/>
      </w:r>
      <w:r w:rsidR="001735AB">
        <w:rPr>
          <w:b/>
        </w:rPr>
        <w:t>Course:</w:t>
      </w:r>
      <w:r w:rsidR="001735AB">
        <w:rPr>
          <w:b/>
        </w:rPr>
        <w:tab/>
      </w:r>
      <w:r w:rsidR="00DF284B">
        <w:rPr>
          <w:b/>
        </w:rPr>
        <w:t>__________</w:t>
      </w:r>
      <w:r w:rsidR="001735AB">
        <w:rPr>
          <w:b/>
        </w:rPr>
        <w:tab/>
      </w:r>
      <w:r w:rsidR="001735AB">
        <w:rPr>
          <w:b/>
        </w:rPr>
        <w:tab/>
      </w:r>
      <w:r>
        <w:rPr>
          <w:b/>
        </w:rPr>
        <w:t xml:space="preserve">Semester: </w:t>
      </w:r>
      <w:r w:rsidR="00DF284B">
        <w:rPr>
          <w:b/>
        </w:rPr>
        <w:t>_________</w:t>
      </w:r>
      <w:r w:rsidR="001735AB">
        <w:rPr>
          <w:b/>
        </w:rPr>
        <w:tab/>
      </w:r>
      <w:r w:rsidR="001735AB">
        <w:rPr>
          <w:b/>
        </w:rPr>
        <w:tab/>
      </w:r>
      <w:bookmarkStart w:id="0" w:name="_GoBack"/>
      <w:bookmarkEnd w:id="0"/>
    </w:p>
    <w:p w:rsidR="006F0416" w:rsidRPr="006F0416" w:rsidRDefault="006F0416">
      <w:pPr>
        <w:rPr>
          <w:b/>
        </w:rPr>
      </w:pPr>
      <w:r w:rsidRPr="006F0416">
        <w:rPr>
          <w:b/>
        </w:rPr>
        <w:t>Project Title</w:t>
      </w:r>
      <w:proofErr w:type="gramStart"/>
      <w:r w:rsidRPr="006F0416">
        <w:rPr>
          <w:b/>
        </w:rPr>
        <w:tab/>
        <w:t>:</w:t>
      </w:r>
      <w:r w:rsidR="00DF284B">
        <w:rPr>
          <w:b/>
        </w:rPr>
        <w:t>_</w:t>
      </w:r>
      <w:proofErr w:type="gramEnd"/>
      <w:r w:rsidR="00DF284B">
        <w:rPr>
          <w:b/>
        </w:rPr>
        <w:t>________________________________________________________________</w:t>
      </w:r>
      <w:r>
        <w:rPr>
          <w:b/>
        </w:rPr>
        <w:tab/>
      </w:r>
    </w:p>
    <w:p w:rsidR="006F0416" w:rsidRDefault="006F0416" w:rsidP="006F0416">
      <w:pPr>
        <w:jc w:val="center"/>
        <w:rPr>
          <w:b/>
        </w:rPr>
      </w:pPr>
      <w:r w:rsidRPr="006F0416">
        <w:rPr>
          <w:b/>
        </w:rPr>
        <w:t xml:space="preserve">Project </w:t>
      </w:r>
      <w:r>
        <w:rPr>
          <w:b/>
        </w:rPr>
        <w:t xml:space="preserve">Team </w:t>
      </w:r>
      <w:r w:rsidRPr="006F0416">
        <w:rPr>
          <w:b/>
        </w:rPr>
        <w:t>Members</w:t>
      </w:r>
    </w:p>
    <w:tbl>
      <w:tblPr>
        <w:tblStyle w:val="TableGrid"/>
        <w:tblW w:w="9683" w:type="dxa"/>
        <w:tblLook w:val="04A0" w:firstRow="1" w:lastRow="0" w:firstColumn="1" w:lastColumn="0" w:noHBand="0" w:noVBand="1"/>
      </w:tblPr>
      <w:tblGrid>
        <w:gridCol w:w="1206"/>
        <w:gridCol w:w="3460"/>
        <w:gridCol w:w="2036"/>
        <w:gridCol w:w="2981"/>
      </w:tblGrid>
      <w:tr w:rsidR="006F0416" w:rsidTr="006F0416">
        <w:trPr>
          <w:trHeight w:val="350"/>
        </w:trPr>
        <w:tc>
          <w:tcPr>
            <w:tcW w:w="1206" w:type="dxa"/>
          </w:tcPr>
          <w:p w:rsidR="006F0416" w:rsidRDefault="006F0416">
            <w:pPr>
              <w:rPr>
                <w:b/>
              </w:rPr>
            </w:pPr>
            <w:r>
              <w:rPr>
                <w:b/>
              </w:rPr>
              <w:t>Roll No</w:t>
            </w:r>
          </w:p>
        </w:tc>
        <w:tc>
          <w:tcPr>
            <w:tcW w:w="3460" w:type="dxa"/>
          </w:tcPr>
          <w:p w:rsidR="006F0416" w:rsidRDefault="006F0416">
            <w:pPr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2036" w:type="dxa"/>
          </w:tcPr>
          <w:p w:rsidR="006F0416" w:rsidRDefault="006F0416">
            <w:pPr>
              <w:rPr>
                <w:b/>
              </w:rPr>
            </w:pPr>
            <w:r>
              <w:rPr>
                <w:b/>
              </w:rPr>
              <w:t>Mobile No</w:t>
            </w:r>
          </w:p>
        </w:tc>
        <w:tc>
          <w:tcPr>
            <w:tcW w:w="2981" w:type="dxa"/>
          </w:tcPr>
          <w:p w:rsidR="006F0416" w:rsidRDefault="006F0416">
            <w:pPr>
              <w:rPr>
                <w:b/>
              </w:rPr>
            </w:pPr>
            <w:r>
              <w:rPr>
                <w:b/>
              </w:rPr>
              <w:t>Email</w:t>
            </w:r>
          </w:p>
        </w:tc>
      </w:tr>
      <w:tr w:rsidR="006F0416" w:rsidTr="006F0416">
        <w:trPr>
          <w:trHeight w:val="587"/>
        </w:trPr>
        <w:tc>
          <w:tcPr>
            <w:tcW w:w="1206" w:type="dxa"/>
          </w:tcPr>
          <w:p w:rsidR="006F0416" w:rsidRDefault="006F0416">
            <w:pPr>
              <w:rPr>
                <w:b/>
              </w:rPr>
            </w:pPr>
          </w:p>
        </w:tc>
        <w:tc>
          <w:tcPr>
            <w:tcW w:w="3460" w:type="dxa"/>
          </w:tcPr>
          <w:p w:rsidR="006F0416" w:rsidRDefault="006F0416">
            <w:pPr>
              <w:rPr>
                <w:b/>
              </w:rPr>
            </w:pPr>
          </w:p>
        </w:tc>
        <w:tc>
          <w:tcPr>
            <w:tcW w:w="2036" w:type="dxa"/>
          </w:tcPr>
          <w:p w:rsidR="006F0416" w:rsidRDefault="006F0416">
            <w:pPr>
              <w:rPr>
                <w:b/>
              </w:rPr>
            </w:pPr>
          </w:p>
        </w:tc>
        <w:tc>
          <w:tcPr>
            <w:tcW w:w="2981" w:type="dxa"/>
          </w:tcPr>
          <w:p w:rsidR="006F0416" w:rsidRDefault="006F0416">
            <w:pPr>
              <w:rPr>
                <w:b/>
              </w:rPr>
            </w:pPr>
          </w:p>
        </w:tc>
      </w:tr>
      <w:tr w:rsidR="006F0416" w:rsidTr="006F0416">
        <w:trPr>
          <w:trHeight w:val="622"/>
        </w:trPr>
        <w:tc>
          <w:tcPr>
            <w:tcW w:w="1206" w:type="dxa"/>
          </w:tcPr>
          <w:p w:rsidR="006F0416" w:rsidRDefault="006F0416">
            <w:pPr>
              <w:rPr>
                <w:b/>
              </w:rPr>
            </w:pPr>
          </w:p>
        </w:tc>
        <w:tc>
          <w:tcPr>
            <w:tcW w:w="3460" w:type="dxa"/>
          </w:tcPr>
          <w:p w:rsidR="006F0416" w:rsidRDefault="006F0416">
            <w:pPr>
              <w:rPr>
                <w:b/>
              </w:rPr>
            </w:pPr>
          </w:p>
        </w:tc>
        <w:tc>
          <w:tcPr>
            <w:tcW w:w="2036" w:type="dxa"/>
          </w:tcPr>
          <w:p w:rsidR="006F0416" w:rsidRDefault="006F0416">
            <w:pPr>
              <w:rPr>
                <w:b/>
              </w:rPr>
            </w:pPr>
          </w:p>
        </w:tc>
        <w:tc>
          <w:tcPr>
            <w:tcW w:w="2981" w:type="dxa"/>
          </w:tcPr>
          <w:p w:rsidR="006F0416" w:rsidRDefault="006F0416">
            <w:pPr>
              <w:rPr>
                <w:b/>
              </w:rPr>
            </w:pPr>
          </w:p>
        </w:tc>
      </w:tr>
      <w:tr w:rsidR="006F0416" w:rsidTr="006F0416">
        <w:trPr>
          <w:trHeight w:val="587"/>
        </w:trPr>
        <w:tc>
          <w:tcPr>
            <w:tcW w:w="1206" w:type="dxa"/>
          </w:tcPr>
          <w:p w:rsidR="006F0416" w:rsidRDefault="006F0416">
            <w:pPr>
              <w:rPr>
                <w:b/>
              </w:rPr>
            </w:pPr>
          </w:p>
        </w:tc>
        <w:tc>
          <w:tcPr>
            <w:tcW w:w="3460" w:type="dxa"/>
          </w:tcPr>
          <w:p w:rsidR="006F0416" w:rsidRDefault="006F0416">
            <w:pPr>
              <w:rPr>
                <w:b/>
              </w:rPr>
            </w:pPr>
          </w:p>
        </w:tc>
        <w:tc>
          <w:tcPr>
            <w:tcW w:w="2036" w:type="dxa"/>
          </w:tcPr>
          <w:p w:rsidR="006F0416" w:rsidRDefault="006F0416">
            <w:pPr>
              <w:rPr>
                <w:b/>
              </w:rPr>
            </w:pPr>
          </w:p>
        </w:tc>
        <w:tc>
          <w:tcPr>
            <w:tcW w:w="2981" w:type="dxa"/>
          </w:tcPr>
          <w:p w:rsidR="006F0416" w:rsidRDefault="006F0416">
            <w:pPr>
              <w:rPr>
                <w:b/>
              </w:rPr>
            </w:pPr>
          </w:p>
        </w:tc>
      </w:tr>
      <w:tr w:rsidR="006F0416" w:rsidTr="006F0416">
        <w:trPr>
          <w:trHeight w:val="622"/>
        </w:trPr>
        <w:tc>
          <w:tcPr>
            <w:tcW w:w="1206" w:type="dxa"/>
          </w:tcPr>
          <w:p w:rsidR="006F0416" w:rsidRDefault="006F0416">
            <w:pPr>
              <w:rPr>
                <w:b/>
              </w:rPr>
            </w:pPr>
          </w:p>
        </w:tc>
        <w:tc>
          <w:tcPr>
            <w:tcW w:w="3460" w:type="dxa"/>
          </w:tcPr>
          <w:p w:rsidR="006F0416" w:rsidRDefault="006F0416">
            <w:pPr>
              <w:rPr>
                <w:b/>
              </w:rPr>
            </w:pPr>
          </w:p>
        </w:tc>
        <w:tc>
          <w:tcPr>
            <w:tcW w:w="2036" w:type="dxa"/>
          </w:tcPr>
          <w:p w:rsidR="006F0416" w:rsidRDefault="006F0416">
            <w:pPr>
              <w:rPr>
                <w:b/>
              </w:rPr>
            </w:pPr>
          </w:p>
        </w:tc>
        <w:tc>
          <w:tcPr>
            <w:tcW w:w="2981" w:type="dxa"/>
          </w:tcPr>
          <w:p w:rsidR="006F0416" w:rsidRDefault="006F0416">
            <w:pPr>
              <w:rPr>
                <w:b/>
              </w:rPr>
            </w:pPr>
          </w:p>
        </w:tc>
      </w:tr>
      <w:tr w:rsidR="006F0416" w:rsidTr="006F0416">
        <w:trPr>
          <w:trHeight w:val="587"/>
        </w:trPr>
        <w:tc>
          <w:tcPr>
            <w:tcW w:w="1206" w:type="dxa"/>
          </w:tcPr>
          <w:p w:rsidR="006F0416" w:rsidRDefault="006F0416">
            <w:pPr>
              <w:rPr>
                <w:b/>
              </w:rPr>
            </w:pPr>
          </w:p>
        </w:tc>
        <w:tc>
          <w:tcPr>
            <w:tcW w:w="3460" w:type="dxa"/>
          </w:tcPr>
          <w:p w:rsidR="006F0416" w:rsidRDefault="006F0416">
            <w:pPr>
              <w:rPr>
                <w:b/>
              </w:rPr>
            </w:pPr>
          </w:p>
        </w:tc>
        <w:tc>
          <w:tcPr>
            <w:tcW w:w="2036" w:type="dxa"/>
          </w:tcPr>
          <w:p w:rsidR="006F0416" w:rsidRDefault="006F0416">
            <w:pPr>
              <w:rPr>
                <w:b/>
              </w:rPr>
            </w:pPr>
          </w:p>
        </w:tc>
        <w:tc>
          <w:tcPr>
            <w:tcW w:w="2981" w:type="dxa"/>
          </w:tcPr>
          <w:p w:rsidR="006F0416" w:rsidRDefault="006F0416">
            <w:pPr>
              <w:rPr>
                <w:b/>
              </w:rPr>
            </w:pPr>
          </w:p>
        </w:tc>
      </w:tr>
    </w:tbl>
    <w:p w:rsidR="006F0416" w:rsidRPr="006F0416" w:rsidRDefault="006F0416">
      <w:pPr>
        <w:rPr>
          <w:b/>
        </w:rPr>
      </w:pPr>
    </w:p>
    <w:p w:rsidR="006F0416" w:rsidRPr="006F0416" w:rsidRDefault="006F0416" w:rsidP="006F0416">
      <w:pPr>
        <w:spacing w:line="480" w:lineRule="auto"/>
        <w:rPr>
          <w:b/>
        </w:rPr>
      </w:pPr>
      <w:r w:rsidRPr="006F0416">
        <w:rPr>
          <w:b/>
        </w:rPr>
        <w:t>Mentor Name</w:t>
      </w:r>
      <w:r>
        <w:rPr>
          <w:b/>
        </w:rPr>
        <w:t>:</w:t>
      </w:r>
      <w:r>
        <w:rPr>
          <w:b/>
        </w:rPr>
        <w:tab/>
      </w:r>
      <w:r w:rsidR="00DF284B">
        <w:rPr>
          <w:b/>
        </w:rPr>
        <w:t>_______________________________</w:t>
      </w:r>
      <w:r w:rsidR="00DF284B">
        <w:rPr>
          <w:b/>
        </w:rPr>
        <w:tab/>
      </w:r>
      <w:proofErr w:type="gramStart"/>
      <w:r>
        <w:rPr>
          <w:b/>
        </w:rPr>
        <w:t>Department:</w:t>
      </w:r>
      <w:r w:rsidR="00DF284B">
        <w:rPr>
          <w:b/>
        </w:rPr>
        <w:t>_</w:t>
      </w:r>
      <w:proofErr w:type="gramEnd"/>
      <w:r w:rsidR="00DF284B">
        <w:rPr>
          <w:b/>
        </w:rPr>
        <w:t>________________________</w:t>
      </w:r>
    </w:p>
    <w:p w:rsidR="00F96E51" w:rsidRDefault="00F96E51" w:rsidP="00F96E51">
      <w:pPr>
        <w:rPr>
          <w:b/>
        </w:rPr>
      </w:pPr>
      <w:r>
        <w:rPr>
          <w:b/>
        </w:rPr>
        <w:t>Note:</w:t>
      </w:r>
    </w:p>
    <w:p w:rsidR="00F96E51" w:rsidRDefault="00F96E51" w:rsidP="00F96E51">
      <w:pPr>
        <w:pStyle w:val="ListParagraph"/>
        <w:numPr>
          <w:ilvl w:val="0"/>
          <w:numId w:val="3"/>
        </w:numPr>
        <w:rPr>
          <w:b/>
        </w:rPr>
      </w:pPr>
      <w:r w:rsidRPr="00F96E51">
        <w:rPr>
          <w:b/>
        </w:rPr>
        <w:t>Marks per week (out of 5)</w:t>
      </w:r>
    </w:p>
    <w:p w:rsidR="00F96E51" w:rsidRPr="00F96E51" w:rsidRDefault="00F96E51" w:rsidP="00F96E51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Total weeks to be considered 12 per semester</w:t>
      </w:r>
    </w:p>
    <w:p w:rsidR="00F96E51" w:rsidRDefault="00F96E51" w:rsidP="00F96E51">
      <w:pPr>
        <w:rPr>
          <w:b/>
        </w:rPr>
      </w:pPr>
    </w:p>
    <w:p w:rsidR="00F96E51" w:rsidRDefault="001735AB" w:rsidP="00F96E51">
      <w:pPr>
        <w:rPr>
          <w:b/>
        </w:rPr>
      </w:pPr>
      <w:r w:rsidRPr="001735AB">
        <w:rPr>
          <w:b/>
        </w:rPr>
        <w:t>Rubrics for Evaluation:</w:t>
      </w:r>
      <w:r w:rsidR="00F96E51">
        <w:rPr>
          <w:b/>
        </w:rPr>
        <w:t xml:space="preserve"> </w:t>
      </w:r>
    </w:p>
    <w:p w:rsidR="001735AB" w:rsidRPr="00F96E51" w:rsidRDefault="00F97D8C" w:rsidP="00F96E51">
      <w:pPr>
        <w:pStyle w:val="ListParagraph"/>
        <w:numPr>
          <w:ilvl w:val="0"/>
          <w:numId w:val="2"/>
        </w:numPr>
        <w:rPr>
          <w:b/>
        </w:rPr>
      </w:pPr>
      <w:r w:rsidRPr="00F96E51">
        <w:rPr>
          <w:b/>
        </w:rPr>
        <w:t>Punctuality &amp; Ethics</w:t>
      </w:r>
      <w:r w:rsidRPr="00F96E51">
        <w:rPr>
          <w:b/>
        </w:rPr>
        <w:tab/>
        <w:t>:</w:t>
      </w:r>
      <w:r w:rsidRPr="00F96E51">
        <w:rPr>
          <w:b/>
        </w:rPr>
        <w:tab/>
        <w:t>2 Marks</w:t>
      </w:r>
    </w:p>
    <w:p w:rsidR="00F97D8C" w:rsidRDefault="00F97D8C" w:rsidP="00F97D8C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Efforts and Quality</w:t>
      </w:r>
      <w:r>
        <w:rPr>
          <w:b/>
        </w:rPr>
        <w:tab/>
        <w:t>:</w:t>
      </w:r>
      <w:r>
        <w:rPr>
          <w:b/>
        </w:rPr>
        <w:tab/>
        <w:t>3 marks</w:t>
      </w:r>
    </w:p>
    <w:p w:rsidR="00F97D8C" w:rsidRPr="00F97D8C" w:rsidRDefault="00F97D8C" w:rsidP="00F97D8C">
      <w:pPr>
        <w:rPr>
          <w:b/>
        </w:rPr>
      </w:pPr>
    </w:p>
    <w:tbl>
      <w:tblPr>
        <w:tblStyle w:val="TableGrid"/>
        <w:tblW w:w="10278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965"/>
        <w:gridCol w:w="20"/>
        <w:gridCol w:w="6108"/>
        <w:gridCol w:w="1134"/>
        <w:gridCol w:w="1051"/>
      </w:tblGrid>
      <w:tr w:rsidR="0052274D" w:rsidTr="005E4F3D">
        <w:tc>
          <w:tcPr>
            <w:tcW w:w="10278" w:type="dxa"/>
            <w:gridSpan w:val="5"/>
          </w:tcPr>
          <w:p w:rsidR="0052274D" w:rsidRPr="00E53C27" w:rsidRDefault="0052274D" w:rsidP="005E4F3D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Week No-   1                                                                                                  Date of Meeting:</w:t>
            </w:r>
          </w:p>
        </w:tc>
      </w:tr>
      <w:tr w:rsidR="0052274D" w:rsidTr="005E4F3D">
        <w:tc>
          <w:tcPr>
            <w:tcW w:w="1965" w:type="dxa"/>
            <w:vMerge w:val="restart"/>
          </w:tcPr>
          <w:p w:rsidR="0052274D" w:rsidRPr="0066346F" w:rsidRDefault="006F0416" w:rsidP="005E4F3D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lanned </w:t>
            </w:r>
            <w:r w:rsidR="0052274D" w:rsidRPr="32518F5F">
              <w:rPr>
                <w:b/>
                <w:bCs/>
              </w:rPr>
              <w:t>Milestones</w:t>
            </w:r>
          </w:p>
        </w:tc>
        <w:tc>
          <w:tcPr>
            <w:tcW w:w="6128" w:type="dxa"/>
            <w:gridSpan w:val="2"/>
            <w:vMerge w:val="restart"/>
          </w:tcPr>
          <w:p w:rsidR="0052274D" w:rsidRPr="00E53C27" w:rsidRDefault="0052274D" w:rsidP="005E4F3D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Discussion</w:t>
            </w:r>
          </w:p>
        </w:tc>
        <w:tc>
          <w:tcPr>
            <w:tcW w:w="2185" w:type="dxa"/>
            <w:gridSpan w:val="2"/>
          </w:tcPr>
          <w:p w:rsidR="0052274D" w:rsidRDefault="006F0416" w:rsidP="005E4F3D">
            <w:r>
              <w:rPr>
                <w:b/>
                <w:bCs/>
              </w:rPr>
              <w:t>Status of</w:t>
            </w:r>
            <w:r w:rsidR="0052274D" w:rsidRPr="32518F5F">
              <w:rPr>
                <w:b/>
                <w:bCs/>
              </w:rPr>
              <w:t xml:space="preserve"> Completion</w:t>
            </w:r>
          </w:p>
        </w:tc>
      </w:tr>
      <w:tr w:rsidR="0052274D" w:rsidTr="005E4F3D">
        <w:tc>
          <w:tcPr>
            <w:tcW w:w="1965" w:type="dxa"/>
            <w:vMerge/>
          </w:tcPr>
          <w:p w:rsidR="0052274D" w:rsidRDefault="0052274D" w:rsidP="005E4F3D"/>
        </w:tc>
        <w:tc>
          <w:tcPr>
            <w:tcW w:w="6128" w:type="dxa"/>
            <w:gridSpan w:val="2"/>
            <w:vMerge/>
          </w:tcPr>
          <w:p w:rsidR="0052274D" w:rsidRDefault="0052274D" w:rsidP="005E4F3D">
            <w:pPr>
              <w:rPr>
                <w:b/>
              </w:rPr>
            </w:pPr>
          </w:p>
        </w:tc>
        <w:tc>
          <w:tcPr>
            <w:tcW w:w="1134" w:type="dxa"/>
          </w:tcPr>
          <w:p w:rsidR="0052274D" w:rsidRPr="00E53C27" w:rsidRDefault="006F0416" w:rsidP="005E4F3D">
            <w:pPr>
              <w:rPr>
                <w:b/>
                <w:bCs/>
              </w:rPr>
            </w:pPr>
            <w:r>
              <w:rPr>
                <w:b/>
                <w:bCs/>
              </w:rPr>
              <w:t>Done</w:t>
            </w:r>
          </w:p>
        </w:tc>
        <w:tc>
          <w:tcPr>
            <w:tcW w:w="1051" w:type="dxa"/>
          </w:tcPr>
          <w:p w:rsidR="0052274D" w:rsidRPr="0066346F" w:rsidRDefault="006F0416" w:rsidP="005E4F3D">
            <w:pPr>
              <w:rPr>
                <w:b/>
                <w:bCs/>
              </w:rPr>
            </w:pPr>
            <w:r>
              <w:rPr>
                <w:b/>
                <w:bCs/>
              </w:rPr>
              <w:t>Not Done</w:t>
            </w:r>
          </w:p>
        </w:tc>
      </w:tr>
      <w:tr w:rsidR="0052274D" w:rsidTr="005E4F3D">
        <w:tc>
          <w:tcPr>
            <w:tcW w:w="1965" w:type="dxa"/>
          </w:tcPr>
          <w:p w:rsidR="0052274D" w:rsidRDefault="0052274D" w:rsidP="005E4F3D"/>
        </w:tc>
        <w:tc>
          <w:tcPr>
            <w:tcW w:w="6128" w:type="dxa"/>
            <w:gridSpan w:val="2"/>
          </w:tcPr>
          <w:p w:rsidR="0052274D" w:rsidRDefault="0052274D" w:rsidP="005E4F3D"/>
          <w:p w:rsidR="0052274D" w:rsidRDefault="0052274D" w:rsidP="005E4F3D"/>
          <w:p w:rsidR="0052274D" w:rsidRDefault="0052274D" w:rsidP="005E4F3D"/>
        </w:tc>
        <w:tc>
          <w:tcPr>
            <w:tcW w:w="1134" w:type="dxa"/>
          </w:tcPr>
          <w:p w:rsidR="0052274D" w:rsidRDefault="0052274D" w:rsidP="005E4F3D"/>
          <w:p w:rsidR="0052274D" w:rsidRDefault="0052274D" w:rsidP="005E4F3D"/>
          <w:p w:rsidR="0052274D" w:rsidRDefault="0052274D" w:rsidP="005E4F3D"/>
          <w:p w:rsidR="0052274D" w:rsidRDefault="0052274D" w:rsidP="005E4F3D"/>
          <w:p w:rsidR="0052274D" w:rsidRDefault="0052274D" w:rsidP="005E4F3D"/>
          <w:p w:rsidR="0052274D" w:rsidRDefault="0052274D" w:rsidP="005E4F3D"/>
          <w:p w:rsidR="0052274D" w:rsidRDefault="0052274D" w:rsidP="005E4F3D"/>
          <w:p w:rsidR="0052274D" w:rsidRDefault="0052274D" w:rsidP="005E4F3D"/>
          <w:p w:rsidR="0052274D" w:rsidRDefault="0052274D" w:rsidP="005E4F3D"/>
          <w:p w:rsidR="0052274D" w:rsidRDefault="0052274D" w:rsidP="005E4F3D"/>
          <w:p w:rsidR="0052274D" w:rsidRDefault="0052274D" w:rsidP="005E4F3D"/>
          <w:p w:rsidR="0052274D" w:rsidRDefault="0052274D" w:rsidP="005E4F3D"/>
          <w:p w:rsidR="0052274D" w:rsidRDefault="0052274D" w:rsidP="005E4F3D"/>
          <w:p w:rsidR="0052274D" w:rsidRDefault="0052274D" w:rsidP="005E4F3D"/>
          <w:p w:rsidR="0052274D" w:rsidRDefault="0052274D" w:rsidP="005E4F3D"/>
          <w:p w:rsidR="0052274D" w:rsidRDefault="0052274D" w:rsidP="005E4F3D"/>
          <w:p w:rsidR="0052274D" w:rsidRDefault="0052274D" w:rsidP="005E4F3D"/>
          <w:p w:rsidR="0052274D" w:rsidRDefault="0052274D" w:rsidP="005E4F3D"/>
        </w:tc>
        <w:tc>
          <w:tcPr>
            <w:tcW w:w="1051" w:type="dxa"/>
          </w:tcPr>
          <w:p w:rsidR="0052274D" w:rsidRDefault="0052274D" w:rsidP="005E4F3D"/>
        </w:tc>
      </w:tr>
      <w:tr w:rsidR="0052274D" w:rsidTr="005E4F3D">
        <w:tc>
          <w:tcPr>
            <w:tcW w:w="10278" w:type="dxa"/>
            <w:gridSpan w:val="5"/>
          </w:tcPr>
          <w:p w:rsidR="0052274D" w:rsidRPr="0066346F" w:rsidRDefault="0052274D" w:rsidP="005E4F3D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lastRenderedPageBreak/>
              <w:t>Mentor’s Signature &amp;</w:t>
            </w:r>
            <w:r w:rsidR="006F0416">
              <w:rPr>
                <w:b/>
                <w:bCs/>
              </w:rPr>
              <w:t xml:space="preserve"> Marks</w:t>
            </w:r>
            <w:r w:rsidRPr="32518F5F">
              <w:rPr>
                <w:b/>
                <w:bCs/>
              </w:rPr>
              <w:t xml:space="preserve">:                                                       </w:t>
            </w:r>
          </w:p>
        </w:tc>
      </w:tr>
      <w:tr w:rsidR="0052274D" w:rsidTr="005E4F3D">
        <w:tc>
          <w:tcPr>
            <w:tcW w:w="10278" w:type="dxa"/>
            <w:gridSpan w:val="5"/>
          </w:tcPr>
          <w:p w:rsidR="0052274D" w:rsidRPr="0066346F" w:rsidRDefault="0052274D" w:rsidP="005E4F3D">
            <w:pPr>
              <w:spacing w:after="160" w:line="259" w:lineRule="auto"/>
            </w:pPr>
            <w:r w:rsidRPr="32518F5F">
              <w:rPr>
                <w:rFonts w:ascii="Calibri" w:eastAsia="Calibri" w:hAnsi="Calibri" w:cs="Calibri"/>
                <w:b/>
                <w:bCs/>
              </w:rPr>
              <w:t>Project Team's Signature: (1):                         (2):                                (3):                                 (4):</w:t>
            </w:r>
          </w:p>
        </w:tc>
      </w:tr>
      <w:tr w:rsidR="0052274D" w:rsidTr="005E4F3D">
        <w:tc>
          <w:tcPr>
            <w:tcW w:w="10278" w:type="dxa"/>
            <w:gridSpan w:val="5"/>
          </w:tcPr>
          <w:p w:rsidR="0052274D" w:rsidRDefault="0052274D" w:rsidP="005E4F3D">
            <w:pPr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52274D" w:rsidTr="005E4F3D">
        <w:tc>
          <w:tcPr>
            <w:tcW w:w="10278" w:type="dxa"/>
            <w:gridSpan w:val="5"/>
          </w:tcPr>
          <w:p w:rsidR="0052274D" w:rsidRPr="0066346F" w:rsidRDefault="0052274D" w:rsidP="005E4F3D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 xml:space="preserve">Week No-   2                                                                             </w:t>
            </w:r>
            <w:r>
              <w:rPr>
                <w:b/>
                <w:bCs/>
              </w:rPr>
              <w:t xml:space="preserve">                            </w:t>
            </w:r>
            <w:r w:rsidRPr="32518F5F">
              <w:rPr>
                <w:b/>
                <w:bCs/>
              </w:rPr>
              <w:t>Date</w:t>
            </w:r>
            <w:r>
              <w:rPr>
                <w:b/>
                <w:bCs/>
              </w:rPr>
              <w:t xml:space="preserve"> of Meeting</w:t>
            </w:r>
            <w:r w:rsidRPr="32518F5F">
              <w:rPr>
                <w:b/>
                <w:bCs/>
              </w:rPr>
              <w:t>:</w:t>
            </w:r>
          </w:p>
        </w:tc>
      </w:tr>
      <w:tr w:rsidR="006F0416" w:rsidTr="00AB21DC">
        <w:tc>
          <w:tcPr>
            <w:tcW w:w="1965" w:type="dxa"/>
            <w:vMerge w:val="restart"/>
          </w:tcPr>
          <w:p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lanned </w:t>
            </w:r>
            <w:r w:rsidRPr="32518F5F">
              <w:rPr>
                <w:b/>
                <w:bCs/>
              </w:rPr>
              <w:t>Milestones</w:t>
            </w:r>
          </w:p>
        </w:tc>
        <w:tc>
          <w:tcPr>
            <w:tcW w:w="6128" w:type="dxa"/>
            <w:gridSpan w:val="2"/>
            <w:vMerge w:val="restart"/>
          </w:tcPr>
          <w:p w:rsidR="006F0416" w:rsidRPr="00E53C27" w:rsidRDefault="006F0416" w:rsidP="00AB21DC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Discussion</w:t>
            </w:r>
          </w:p>
        </w:tc>
        <w:tc>
          <w:tcPr>
            <w:tcW w:w="2185" w:type="dxa"/>
            <w:gridSpan w:val="2"/>
          </w:tcPr>
          <w:p w:rsidR="006F0416" w:rsidRDefault="006F0416" w:rsidP="00AB21DC">
            <w:r>
              <w:rPr>
                <w:b/>
                <w:bCs/>
              </w:rPr>
              <w:t>Status of</w:t>
            </w:r>
            <w:r w:rsidRPr="32518F5F">
              <w:rPr>
                <w:b/>
                <w:bCs/>
              </w:rPr>
              <w:t xml:space="preserve"> Completion</w:t>
            </w:r>
          </w:p>
        </w:tc>
      </w:tr>
      <w:tr w:rsidR="006F0416" w:rsidRPr="0066346F" w:rsidTr="00AB21DC">
        <w:tc>
          <w:tcPr>
            <w:tcW w:w="1965" w:type="dxa"/>
            <w:vMerge/>
          </w:tcPr>
          <w:p w:rsidR="006F0416" w:rsidRDefault="006F0416" w:rsidP="00AB21DC"/>
        </w:tc>
        <w:tc>
          <w:tcPr>
            <w:tcW w:w="6128" w:type="dxa"/>
            <w:gridSpan w:val="2"/>
            <w:vMerge/>
          </w:tcPr>
          <w:p w:rsidR="006F0416" w:rsidRDefault="006F0416" w:rsidP="00AB21DC">
            <w:pPr>
              <w:rPr>
                <w:b/>
              </w:rPr>
            </w:pPr>
          </w:p>
        </w:tc>
        <w:tc>
          <w:tcPr>
            <w:tcW w:w="1134" w:type="dxa"/>
          </w:tcPr>
          <w:p w:rsidR="006F0416" w:rsidRPr="00E53C27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Done</w:t>
            </w:r>
          </w:p>
        </w:tc>
        <w:tc>
          <w:tcPr>
            <w:tcW w:w="1051" w:type="dxa"/>
          </w:tcPr>
          <w:p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Not Done</w:t>
            </w:r>
          </w:p>
        </w:tc>
      </w:tr>
      <w:tr w:rsidR="0052274D" w:rsidTr="0052274D">
        <w:tc>
          <w:tcPr>
            <w:tcW w:w="1985" w:type="dxa"/>
            <w:gridSpan w:val="2"/>
          </w:tcPr>
          <w:p w:rsidR="0052274D" w:rsidRPr="0066346F" w:rsidRDefault="0052274D" w:rsidP="005E4F3D">
            <w:pPr>
              <w:rPr>
                <w:b/>
              </w:rPr>
            </w:pPr>
          </w:p>
        </w:tc>
        <w:tc>
          <w:tcPr>
            <w:tcW w:w="6108" w:type="dxa"/>
          </w:tcPr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Pr="0066346F" w:rsidRDefault="0052274D" w:rsidP="005E4F3D">
            <w:pPr>
              <w:rPr>
                <w:b/>
              </w:rPr>
            </w:pPr>
          </w:p>
        </w:tc>
        <w:tc>
          <w:tcPr>
            <w:tcW w:w="1134" w:type="dxa"/>
          </w:tcPr>
          <w:p w:rsidR="0052274D" w:rsidRPr="0066346F" w:rsidRDefault="0052274D" w:rsidP="005E4F3D">
            <w:pPr>
              <w:rPr>
                <w:b/>
              </w:rPr>
            </w:pPr>
          </w:p>
        </w:tc>
        <w:tc>
          <w:tcPr>
            <w:tcW w:w="1051" w:type="dxa"/>
          </w:tcPr>
          <w:p w:rsidR="0052274D" w:rsidRPr="0066346F" w:rsidRDefault="0052274D" w:rsidP="005E4F3D">
            <w:pPr>
              <w:rPr>
                <w:b/>
              </w:rPr>
            </w:pPr>
          </w:p>
        </w:tc>
      </w:tr>
      <w:tr w:rsidR="0052274D" w:rsidTr="005E4F3D">
        <w:tc>
          <w:tcPr>
            <w:tcW w:w="10278" w:type="dxa"/>
            <w:gridSpan w:val="5"/>
          </w:tcPr>
          <w:p w:rsidR="0052274D" w:rsidRPr="0066346F" w:rsidRDefault="006F0416" w:rsidP="006F0416">
            <w:pPr>
              <w:rPr>
                <w:b/>
                <w:bCs/>
              </w:rPr>
            </w:pPr>
            <w:r>
              <w:rPr>
                <w:b/>
                <w:bCs/>
              </w:rPr>
              <w:t>Mentor’s Signature &amp; Marks</w:t>
            </w:r>
            <w:r w:rsidR="0052274D" w:rsidRPr="32518F5F">
              <w:rPr>
                <w:b/>
                <w:bCs/>
              </w:rPr>
              <w:t xml:space="preserve">                                                 </w:t>
            </w:r>
          </w:p>
        </w:tc>
      </w:tr>
      <w:tr w:rsidR="0052274D" w:rsidTr="005E4F3D">
        <w:tc>
          <w:tcPr>
            <w:tcW w:w="10278" w:type="dxa"/>
            <w:gridSpan w:val="5"/>
          </w:tcPr>
          <w:p w:rsidR="0052274D" w:rsidRPr="32518F5F" w:rsidRDefault="0052274D" w:rsidP="005E4F3D">
            <w:pPr>
              <w:rPr>
                <w:b/>
                <w:bCs/>
              </w:rPr>
            </w:pPr>
            <w:r w:rsidRPr="32518F5F">
              <w:rPr>
                <w:rFonts w:ascii="Calibri" w:eastAsia="Calibri" w:hAnsi="Calibri" w:cs="Calibri"/>
                <w:b/>
                <w:bCs/>
              </w:rPr>
              <w:t>Project Team's Signature: (1):                         (2):                                (3):                                 (4):</w:t>
            </w:r>
          </w:p>
        </w:tc>
      </w:tr>
      <w:tr w:rsidR="0052274D" w:rsidTr="005E4F3D">
        <w:tc>
          <w:tcPr>
            <w:tcW w:w="10278" w:type="dxa"/>
            <w:gridSpan w:val="5"/>
          </w:tcPr>
          <w:p w:rsidR="0052274D" w:rsidRPr="00E53C27" w:rsidRDefault="0052274D" w:rsidP="005E4F3D">
            <w:pPr>
              <w:rPr>
                <w:b/>
                <w:bCs/>
              </w:rPr>
            </w:pPr>
            <w:r>
              <w:rPr>
                <w:b/>
                <w:bCs/>
              </w:rPr>
              <w:t>Week No-   3</w:t>
            </w:r>
            <w:r w:rsidRPr="32518F5F">
              <w:rPr>
                <w:b/>
                <w:bCs/>
              </w:rPr>
              <w:t xml:space="preserve">                                                                                                  Date of Meeting:</w:t>
            </w:r>
          </w:p>
        </w:tc>
      </w:tr>
      <w:tr w:rsidR="006F0416" w:rsidTr="00AB21DC">
        <w:tc>
          <w:tcPr>
            <w:tcW w:w="1965" w:type="dxa"/>
            <w:vMerge w:val="restart"/>
          </w:tcPr>
          <w:p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lanned </w:t>
            </w:r>
            <w:r w:rsidRPr="32518F5F">
              <w:rPr>
                <w:b/>
                <w:bCs/>
              </w:rPr>
              <w:t>Milestones</w:t>
            </w:r>
          </w:p>
        </w:tc>
        <w:tc>
          <w:tcPr>
            <w:tcW w:w="6128" w:type="dxa"/>
            <w:gridSpan w:val="2"/>
            <w:vMerge w:val="restart"/>
          </w:tcPr>
          <w:p w:rsidR="006F0416" w:rsidRPr="00E53C27" w:rsidRDefault="006F0416" w:rsidP="00AB21DC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Discussion</w:t>
            </w:r>
          </w:p>
        </w:tc>
        <w:tc>
          <w:tcPr>
            <w:tcW w:w="2185" w:type="dxa"/>
            <w:gridSpan w:val="2"/>
          </w:tcPr>
          <w:p w:rsidR="006F0416" w:rsidRDefault="006F0416" w:rsidP="00AB21DC">
            <w:r>
              <w:rPr>
                <w:b/>
                <w:bCs/>
              </w:rPr>
              <w:t>Status of</w:t>
            </w:r>
            <w:r w:rsidRPr="32518F5F">
              <w:rPr>
                <w:b/>
                <w:bCs/>
              </w:rPr>
              <w:t xml:space="preserve"> Completion</w:t>
            </w:r>
          </w:p>
        </w:tc>
      </w:tr>
      <w:tr w:rsidR="006F0416" w:rsidRPr="0066346F" w:rsidTr="00AB21DC">
        <w:tc>
          <w:tcPr>
            <w:tcW w:w="1965" w:type="dxa"/>
            <w:vMerge/>
          </w:tcPr>
          <w:p w:rsidR="006F0416" w:rsidRDefault="006F0416" w:rsidP="00AB21DC"/>
        </w:tc>
        <w:tc>
          <w:tcPr>
            <w:tcW w:w="6128" w:type="dxa"/>
            <w:gridSpan w:val="2"/>
            <w:vMerge/>
          </w:tcPr>
          <w:p w:rsidR="006F0416" w:rsidRDefault="006F0416" w:rsidP="00AB21DC">
            <w:pPr>
              <w:rPr>
                <w:b/>
              </w:rPr>
            </w:pPr>
          </w:p>
        </w:tc>
        <w:tc>
          <w:tcPr>
            <w:tcW w:w="1134" w:type="dxa"/>
          </w:tcPr>
          <w:p w:rsidR="006F0416" w:rsidRPr="00E53C27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Done</w:t>
            </w:r>
          </w:p>
        </w:tc>
        <w:tc>
          <w:tcPr>
            <w:tcW w:w="1051" w:type="dxa"/>
          </w:tcPr>
          <w:p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Not Done</w:t>
            </w:r>
          </w:p>
        </w:tc>
      </w:tr>
      <w:tr w:rsidR="0052274D" w:rsidTr="005E4F3D">
        <w:tc>
          <w:tcPr>
            <w:tcW w:w="1965" w:type="dxa"/>
          </w:tcPr>
          <w:p w:rsidR="0052274D" w:rsidRDefault="0052274D" w:rsidP="005E4F3D"/>
        </w:tc>
        <w:tc>
          <w:tcPr>
            <w:tcW w:w="6128" w:type="dxa"/>
            <w:gridSpan w:val="2"/>
          </w:tcPr>
          <w:p w:rsidR="0052274D" w:rsidRDefault="0052274D" w:rsidP="005E4F3D"/>
          <w:p w:rsidR="0052274D" w:rsidRDefault="0052274D" w:rsidP="005E4F3D"/>
          <w:p w:rsidR="0052274D" w:rsidRDefault="0052274D" w:rsidP="005E4F3D"/>
        </w:tc>
        <w:tc>
          <w:tcPr>
            <w:tcW w:w="1134" w:type="dxa"/>
          </w:tcPr>
          <w:p w:rsidR="0052274D" w:rsidRDefault="0052274D" w:rsidP="005E4F3D"/>
          <w:p w:rsidR="0052274D" w:rsidRDefault="0052274D" w:rsidP="005E4F3D"/>
          <w:p w:rsidR="0052274D" w:rsidRDefault="0052274D" w:rsidP="005E4F3D"/>
          <w:p w:rsidR="0052274D" w:rsidRDefault="0052274D" w:rsidP="005E4F3D"/>
          <w:p w:rsidR="0052274D" w:rsidRDefault="0052274D" w:rsidP="005E4F3D"/>
          <w:p w:rsidR="0052274D" w:rsidRDefault="0052274D" w:rsidP="005E4F3D"/>
          <w:p w:rsidR="0052274D" w:rsidRDefault="0052274D" w:rsidP="005E4F3D"/>
          <w:p w:rsidR="0052274D" w:rsidRDefault="0052274D" w:rsidP="005E4F3D"/>
          <w:p w:rsidR="0052274D" w:rsidRDefault="0052274D" w:rsidP="005E4F3D"/>
          <w:p w:rsidR="0052274D" w:rsidRDefault="0052274D" w:rsidP="005E4F3D"/>
          <w:p w:rsidR="0052274D" w:rsidRDefault="0052274D" w:rsidP="005E4F3D"/>
          <w:p w:rsidR="0052274D" w:rsidRDefault="0052274D" w:rsidP="005E4F3D"/>
          <w:p w:rsidR="0052274D" w:rsidRDefault="0052274D" w:rsidP="005E4F3D"/>
          <w:p w:rsidR="0052274D" w:rsidRDefault="0052274D" w:rsidP="005E4F3D"/>
          <w:p w:rsidR="0052274D" w:rsidRDefault="0052274D" w:rsidP="005E4F3D"/>
          <w:p w:rsidR="0052274D" w:rsidRDefault="0052274D" w:rsidP="005E4F3D"/>
          <w:p w:rsidR="0052274D" w:rsidRDefault="0052274D" w:rsidP="005E4F3D"/>
          <w:p w:rsidR="0052274D" w:rsidRDefault="0052274D" w:rsidP="005E4F3D"/>
        </w:tc>
        <w:tc>
          <w:tcPr>
            <w:tcW w:w="1051" w:type="dxa"/>
          </w:tcPr>
          <w:p w:rsidR="0052274D" w:rsidRDefault="0052274D" w:rsidP="005E4F3D"/>
        </w:tc>
      </w:tr>
      <w:tr w:rsidR="0052274D" w:rsidTr="005E4F3D">
        <w:tc>
          <w:tcPr>
            <w:tcW w:w="10278" w:type="dxa"/>
            <w:gridSpan w:val="5"/>
          </w:tcPr>
          <w:p w:rsidR="0052274D" w:rsidRPr="0066346F" w:rsidRDefault="0052274D" w:rsidP="005E4F3D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lastRenderedPageBreak/>
              <w:t>Mentor’s Signature &amp;</w:t>
            </w:r>
            <w:r w:rsidR="006F0416">
              <w:rPr>
                <w:b/>
                <w:bCs/>
              </w:rPr>
              <w:t xml:space="preserve"> Marks</w:t>
            </w:r>
            <w:r w:rsidRPr="32518F5F">
              <w:rPr>
                <w:b/>
                <w:bCs/>
              </w:rPr>
              <w:t xml:space="preserve">:                                                       </w:t>
            </w:r>
          </w:p>
        </w:tc>
      </w:tr>
      <w:tr w:rsidR="0052274D" w:rsidTr="005E4F3D">
        <w:tc>
          <w:tcPr>
            <w:tcW w:w="10278" w:type="dxa"/>
            <w:gridSpan w:val="5"/>
          </w:tcPr>
          <w:p w:rsidR="0052274D" w:rsidRPr="0066346F" w:rsidRDefault="0052274D" w:rsidP="005E4F3D">
            <w:pPr>
              <w:spacing w:after="160" w:line="259" w:lineRule="auto"/>
            </w:pPr>
            <w:r w:rsidRPr="32518F5F">
              <w:rPr>
                <w:rFonts w:ascii="Calibri" w:eastAsia="Calibri" w:hAnsi="Calibri" w:cs="Calibri"/>
                <w:b/>
                <w:bCs/>
              </w:rPr>
              <w:t>Project Team's Signature: (1):                         (2):                                (3):                                 (4):</w:t>
            </w:r>
          </w:p>
        </w:tc>
      </w:tr>
      <w:tr w:rsidR="0052274D" w:rsidTr="005E4F3D">
        <w:tc>
          <w:tcPr>
            <w:tcW w:w="10278" w:type="dxa"/>
            <w:gridSpan w:val="5"/>
          </w:tcPr>
          <w:p w:rsidR="0052274D" w:rsidRDefault="0052274D" w:rsidP="005E4F3D">
            <w:pPr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52274D" w:rsidTr="005E4F3D">
        <w:tc>
          <w:tcPr>
            <w:tcW w:w="10278" w:type="dxa"/>
            <w:gridSpan w:val="5"/>
          </w:tcPr>
          <w:p w:rsidR="0052274D" w:rsidRPr="0066346F" w:rsidRDefault="0052274D" w:rsidP="005E4F3D">
            <w:pPr>
              <w:rPr>
                <w:b/>
                <w:bCs/>
              </w:rPr>
            </w:pPr>
            <w:r>
              <w:rPr>
                <w:b/>
                <w:bCs/>
              </w:rPr>
              <w:t>Week No-   4</w:t>
            </w:r>
            <w:r w:rsidRPr="32518F5F">
              <w:rPr>
                <w:b/>
                <w:bCs/>
              </w:rPr>
              <w:t xml:space="preserve">                                                                            </w:t>
            </w:r>
            <w:r>
              <w:rPr>
                <w:b/>
                <w:bCs/>
              </w:rPr>
              <w:t xml:space="preserve">                              </w:t>
            </w:r>
            <w:r w:rsidRPr="32518F5F">
              <w:rPr>
                <w:b/>
                <w:bCs/>
              </w:rPr>
              <w:t>Date</w:t>
            </w:r>
            <w:r>
              <w:rPr>
                <w:b/>
                <w:bCs/>
              </w:rPr>
              <w:t xml:space="preserve"> of Meeting</w:t>
            </w:r>
            <w:r w:rsidRPr="32518F5F">
              <w:rPr>
                <w:b/>
                <w:bCs/>
              </w:rPr>
              <w:t>:</w:t>
            </w:r>
          </w:p>
        </w:tc>
      </w:tr>
      <w:tr w:rsidR="006F0416" w:rsidTr="00AB21DC">
        <w:tc>
          <w:tcPr>
            <w:tcW w:w="1965" w:type="dxa"/>
            <w:vMerge w:val="restart"/>
          </w:tcPr>
          <w:p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lanned </w:t>
            </w:r>
            <w:r w:rsidRPr="32518F5F">
              <w:rPr>
                <w:b/>
                <w:bCs/>
              </w:rPr>
              <w:t>Milestones</w:t>
            </w:r>
          </w:p>
        </w:tc>
        <w:tc>
          <w:tcPr>
            <w:tcW w:w="6128" w:type="dxa"/>
            <w:gridSpan w:val="2"/>
            <w:vMerge w:val="restart"/>
          </w:tcPr>
          <w:p w:rsidR="006F0416" w:rsidRPr="00E53C27" w:rsidRDefault="006F0416" w:rsidP="00AB21DC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Discussion</w:t>
            </w:r>
          </w:p>
        </w:tc>
        <w:tc>
          <w:tcPr>
            <w:tcW w:w="2185" w:type="dxa"/>
            <w:gridSpan w:val="2"/>
          </w:tcPr>
          <w:p w:rsidR="006F0416" w:rsidRDefault="006F0416" w:rsidP="00AB21DC">
            <w:r>
              <w:rPr>
                <w:b/>
                <w:bCs/>
              </w:rPr>
              <w:t>Status of</w:t>
            </w:r>
            <w:r w:rsidRPr="32518F5F">
              <w:rPr>
                <w:b/>
                <w:bCs/>
              </w:rPr>
              <w:t xml:space="preserve"> Completion</w:t>
            </w:r>
          </w:p>
        </w:tc>
      </w:tr>
      <w:tr w:rsidR="006F0416" w:rsidRPr="0066346F" w:rsidTr="00AB21DC">
        <w:tc>
          <w:tcPr>
            <w:tcW w:w="1965" w:type="dxa"/>
            <w:vMerge/>
          </w:tcPr>
          <w:p w:rsidR="006F0416" w:rsidRDefault="006F0416" w:rsidP="00AB21DC"/>
        </w:tc>
        <w:tc>
          <w:tcPr>
            <w:tcW w:w="6128" w:type="dxa"/>
            <w:gridSpan w:val="2"/>
            <w:vMerge/>
          </w:tcPr>
          <w:p w:rsidR="006F0416" w:rsidRDefault="006F0416" w:rsidP="00AB21DC">
            <w:pPr>
              <w:rPr>
                <w:b/>
              </w:rPr>
            </w:pPr>
          </w:p>
        </w:tc>
        <w:tc>
          <w:tcPr>
            <w:tcW w:w="1134" w:type="dxa"/>
          </w:tcPr>
          <w:p w:rsidR="006F0416" w:rsidRPr="00E53C27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Done</w:t>
            </w:r>
          </w:p>
        </w:tc>
        <w:tc>
          <w:tcPr>
            <w:tcW w:w="1051" w:type="dxa"/>
          </w:tcPr>
          <w:p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Not Done</w:t>
            </w:r>
          </w:p>
        </w:tc>
      </w:tr>
      <w:tr w:rsidR="0052274D" w:rsidTr="0052274D">
        <w:tc>
          <w:tcPr>
            <w:tcW w:w="1985" w:type="dxa"/>
            <w:gridSpan w:val="2"/>
          </w:tcPr>
          <w:p w:rsidR="0052274D" w:rsidRPr="0066346F" w:rsidRDefault="0052274D" w:rsidP="005E4F3D">
            <w:pPr>
              <w:rPr>
                <w:b/>
              </w:rPr>
            </w:pPr>
          </w:p>
        </w:tc>
        <w:tc>
          <w:tcPr>
            <w:tcW w:w="6108" w:type="dxa"/>
          </w:tcPr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Pr="0066346F" w:rsidRDefault="0052274D" w:rsidP="005E4F3D">
            <w:pPr>
              <w:rPr>
                <w:b/>
              </w:rPr>
            </w:pPr>
          </w:p>
        </w:tc>
        <w:tc>
          <w:tcPr>
            <w:tcW w:w="1134" w:type="dxa"/>
          </w:tcPr>
          <w:p w:rsidR="0052274D" w:rsidRPr="0066346F" w:rsidRDefault="0052274D" w:rsidP="005E4F3D">
            <w:pPr>
              <w:rPr>
                <w:b/>
              </w:rPr>
            </w:pPr>
          </w:p>
        </w:tc>
        <w:tc>
          <w:tcPr>
            <w:tcW w:w="1051" w:type="dxa"/>
          </w:tcPr>
          <w:p w:rsidR="0052274D" w:rsidRPr="0066346F" w:rsidRDefault="0052274D" w:rsidP="005E4F3D">
            <w:pPr>
              <w:rPr>
                <w:b/>
              </w:rPr>
            </w:pPr>
          </w:p>
        </w:tc>
      </w:tr>
      <w:tr w:rsidR="0052274D" w:rsidTr="005E4F3D">
        <w:tc>
          <w:tcPr>
            <w:tcW w:w="10278" w:type="dxa"/>
            <w:gridSpan w:val="5"/>
          </w:tcPr>
          <w:p w:rsidR="0052274D" w:rsidRPr="0066346F" w:rsidRDefault="006F0416" w:rsidP="006F0416">
            <w:pPr>
              <w:rPr>
                <w:b/>
                <w:bCs/>
              </w:rPr>
            </w:pPr>
            <w:r>
              <w:rPr>
                <w:b/>
                <w:bCs/>
              </w:rPr>
              <w:t>Mentor’s Signature &amp; Marks</w:t>
            </w:r>
            <w:r w:rsidR="0052274D" w:rsidRPr="32518F5F">
              <w:rPr>
                <w:b/>
                <w:bCs/>
              </w:rPr>
              <w:t xml:space="preserve">                                                       </w:t>
            </w:r>
          </w:p>
        </w:tc>
      </w:tr>
      <w:tr w:rsidR="0052274D" w:rsidTr="005E4F3D">
        <w:tc>
          <w:tcPr>
            <w:tcW w:w="10278" w:type="dxa"/>
            <w:gridSpan w:val="5"/>
          </w:tcPr>
          <w:p w:rsidR="0052274D" w:rsidRPr="32518F5F" w:rsidRDefault="0052274D" w:rsidP="005E4F3D">
            <w:pPr>
              <w:rPr>
                <w:b/>
                <w:bCs/>
              </w:rPr>
            </w:pPr>
            <w:r w:rsidRPr="32518F5F">
              <w:rPr>
                <w:rFonts w:ascii="Calibri" w:eastAsia="Calibri" w:hAnsi="Calibri" w:cs="Calibri"/>
                <w:b/>
                <w:bCs/>
              </w:rPr>
              <w:t>Project Team's Signature: (1):                         (2):                                (3):                                 (4):</w:t>
            </w:r>
          </w:p>
        </w:tc>
      </w:tr>
      <w:tr w:rsidR="0052274D" w:rsidTr="005E4F3D">
        <w:tc>
          <w:tcPr>
            <w:tcW w:w="10278" w:type="dxa"/>
            <w:gridSpan w:val="5"/>
          </w:tcPr>
          <w:p w:rsidR="0052274D" w:rsidRPr="00E53C27" w:rsidRDefault="0052274D" w:rsidP="005E4F3D">
            <w:pPr>
              <w:rPr>
                <w:b/>
                <w:bCs/>
              </w:rPr>
            </w:pPr>
            <w:r>
              <w:rPr>
                <w:b/>
                <w:bCs/>
              </w:rPr>
              <w:t>Week No-   5</w:t>
            </w:r>
            <w:r w:rsidRPr="32518F5F">
              <w:rPr>
                <w:b/>
                <w:bCs/>
              </w:rPr>
              <w:t xml:space="preserve">                                                                                                Date of Meeting:</w:t>
            </w:r>
          </w:p>
        </w:tc>
      </w:tr>
      <w:tr w:rsidR="006F0416" w:rsidTr="00AB21DC">
        <w:tc>
          <w:tcPr>
            <w:tcW w:w="1965" w:type="dxa"/>
            <w:vMerge w:val="restart"/>
          </w:tcPr>
          <w:p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lanned </w:t>
            </w:r>
            <w:r w:rsidRPr="32518F5F">
              <w:rPr>
                <w:b/>
                <w:bCs/>
              </w:rPr>
              <w:t>Milestones</w:t>
            </w:r>
          </w:p>
        </w:tc>
        <w:tc>
          <w:tcPr>
            <w:tcW w:w="6128" w:type="dxa"/>
            <w:gridSpan w:val="2"/>
            <w:vMerge w:val="restart"/>
          </w:tcPr>
          <w:p w:rsidR="006F0416" w:rsidRPr="00E53C27" w:rsidRDefault="006F0416" w:rsidP="00AB21DC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Discussion</w:t>
            </w:r>
          </w:p>
        </w:tc>
        <w:tc>
          <w:tcPr>
            <w:tcW w:w="2185" w:type="dxa"/>
            <w:gridSpan w:val="2"/>
          </w:tcPr>
          <w:p w:rsidR="006F0416" w:rsidRDefault="006F0416" w:rsidP="00AB21DC">
            <w:r>
              <w:rPr>
                <w:b/>
                <w:bCs/>
              </w:rPr>
              <w:t>Status of</w:t>
            </w:r>
            <w:r w:rsidRPr="32518F5F">
              <w:rPr>
                <w:b/>
                <w:bCs/>
              </w:rPr>
              <w:t xml:space="preserve"> Completion</w:t>
            </w:r>
          </w:p>
        </w:tc>
      </w:tr>
      <w:tr w:rsidR="006F0416" w:rsidRPr="0066346F" w:rsidTr="00AB21DC">
        <w:tc>
          <w:tcPr>
            <w:tcW w:w="1965" w:type="dxa"/>
            <w:vMerge/>
          </w:tcPr>
          <w:p w:rsidR="006F0416" w:rsidRDefault="006F0416" w:rsidP="00AB21DC"/>
        </w:tc>
        <w:tc>
          <w:tcPr>
            <w:tcW w:w="6128" w:type="dxa"/>
            <w:gridSpan w:val="2"/>
            <w:vMerge/>
          </w:tcPr>
          <w:p w:rsidR="006F0416" w:rsidRDefault="006F0416" w:rsidP="00AB21DC">
            <w:pPr>
              <w:rPr>
                <w:b/>
              </w:rPr>
            </w:pPr>
          </w:p>
        </w:tc>
        <w:tc>
          <w:tcPr>
            <w:tcW w:w="1134" w:type="dxa"/>
          </w:tcPr>
          <w:p w:rsidR="006F0416" w:rsidRPr="00E53C27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Done</w:t>
            </w:r>
          </w:p>
        </w:tc>
        <w:tc>
          <w:tcPr>
            <w:tcW w:w="1051" w:type="dxa"/>
          </w:tcPr>
          <w:p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Not Done</w:t>
            </w:r>
          </w:p>
        </w:tc>
      </w:tr>
      <w:tr w:rsidR="0052274D" w:rsidTr="005E4F3D">
        <w:tc>
          <w:tcPr>
            <w:tcW w:w="1965" w:type="dxa"/>
          </w:tcPr>
          <w:p w:rsidR="0052274D" w:rsidRDefault="0052274D" w:rsidP="005E4F3D"/>
        </w:tc>
        <w:tc>
          <w:tcPr>
            <w:tcW w:w="6128" w:type="dxa"/>
            <w:gridSpan w:val="2"/>
          </w:tcPr>
          <w:p w:rsidR="0052274D" w:rsidRDefault="0052274D" w:rsidP="005E4F3D"/>
          <w:p w:rsidR="0052274D" w:rsidRDefault="0052274D" w:rsidP="005E4F3D"/>
          <w:p w:rsidR="0052274D" w:rsidRDefault="0052274D" w:rsidP="005E4F3D"/>
        </w:tc>
        <w:tc>
          <w:tcPr>
            <w:tcW w:w="1134" w:type="dxa"/>
          </w:tcPr>
          <w:p w:rsidR="0052274D" w:rsidRDefault="0052274D" w:rsidP="005E4F3D"/>
          <w:p w:rsidR="0052274D" w:rsidRDefault="0052274D" w:rsidP="005E4F3D"/>
          <w:p w:rsidR="0052274D" w:rsidRDefault="0052274D" w:rsidP="005E4F3D"/>
          <w:p w:rsidR="0052274D" w:rsidRDefault="0052274D" w:rsidP="005E4F3D"/>
          <w:p w:rsidR="0052274D" w:rsidRDefault="0052274D" w:rsidP="005E4F3D"/>
          <w:p w:rsidR="0052274D" w:rsidRDefault="0052274D" w:rsidP="005E4F3D"/>
          <w:p w:rsidR="0052274D" w:rsidRDefault="0052274D" w:rsidP="005E4F3D"/>
          <w:p w:rsidR="0052274D" w:rsidRDefault="0052274D" w:rsidP="005E4F3D"/>
          <w:p w:rsidR="0052274D" w:rsidRDefault="0052274D" w:rsidP="005E4F3D"/>
          <w:p w:rsidR="0052274D" w:rsidRDefault="0052274D" w:rsidP="005E4F3D"/>
          <w:p w:rsidR="0052274D" w:rsidRDefault="0052274D" w:rsidP="005E4F3D"/>
          <w:p w:rsidR="0052274D" w:rsidRDefault="0052274D" w:rsidP="005E4F3D"/>
          <w:p w:rsidR="0052274D" w:rsidRDefault="0052274D" w:rsidP="005E4F3D"/>
          <w:p w:rsidR="0052274D" w:rsidRDefault="0052274D" w:rsidP="005E4F3D"/>
          <w:p w:rsidR="0052274D" w:rsidRDefault="0052274D" w:rsidP="005E4F3D"/>
          <w:p w:rsidR="0052274D" w:rsidRDefault="0052274D" w:rsidP="005E4F3D"/>
          <w:p w:rsidR="0052274D" w:rsidRDefault="0052274D" w:rsidP="005E4F3D"/>
          <w:p w:rsidR="0052274D" w:rsidRDefault="0052274D" w:rsidP="005E4F3D"/>
        </w:tc>
        <w:tc>
          <w:tcPr>
            <w:tcW w:w="1051" w:type="dxa"/>
          </w:tcPr>
          <w:p w:rsidR="0052274D" w:rsidRDefault="0052274D" w:rsidP="005E4F3D"/>
        </w:tc>
      </w:tr>
      <w:tr w:rsidR="0052274D" w:rsidTr="005E4F3D">
        <w:tc>
          <w:tcPr>
            <w:tcW w:w="10278" w:type="dxa"/>
            <w:gridSpan w:val="5"/>
          </w:tcPr>
          <w:p w:rsidR="0052274D" w:rsidRPr="0066346F" w:rsidRDefault="0052274D" w:rsidP="005E4F3D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lastRenderedPageBreak/>
              <w:t>Mentor’s Signature &amp;</w:t>
            </w:r>
            <w:r w:rsidR="006F0416">
              <w:rPr>
                <w:b/>
                <w:bCs/>
              </w:rPr>
              <w:t xml:space="preserve"> Marks</w:t>
            </w:r>
            <w:r w:rsidRPr="32518F5F">
              <w:rPr>
                <w:b/>
                <w:bCs/>
              </w:rPr>
              <w:t xml:space="preserve">:                                                       </w:t>
            </w:r>
          </w:p>
        </w:tc>
      </w:tr>
      <w:tr w:rsidR="0052274D" w:rsidTr="005E4F3D">
        <w:tc>
          <w:tcPr>
            <w:tcW w:w="10278" w:type="dxa"/>
            <w:gridSpan w:val="5"/>
          </w:tcPr>
          <w:p w:rsidR="0052274D" w:rsidRPr="0066346F" w:rsidRDefault="0052274D" w:rsidP="005E4F3D">
            <w:pPr>
              <w:spacing w:after="160" w:line="259" w:lineRule="auto"/>
            </w:pPr>
            <w:r w:rsidRPr="32518F5F">
              <w:rPr>
                <w:rFonts w:ascii="Calibri" w:eastAsia="Calibri" w:hAnsi="Calibri" w:cs="Calibri"/>
                <w:b/>
                <w:bCs/>
              </w:rPr>
              <w:t>Project Team's Signature: (1):                         (2):                                (3):                                 (4):</w:t>
            </w:r>
          </w:p>
        </w:tc>
      </w:tr>
      <w:tr w:rsidR="0052274D" w:rsidTr="005E4F3D">
        <w:tc>
          <w:tcPr>
            <w:tcW w:w="10278" w:type="dxa"/>
            <w:gridSpan w:val="5"/>
          </w:tcPr>
          <w:p w:rsidR="0052274D" w:rsidRDefault="0052274D" w:rsidP="005E4F3D">
            <w:pPr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52274D" w:rsidTr="005E4F3D">
        <w:tc>
          <w:tcPr>
            <w:tcW w:w="10278" w:type="dxa"/>
            <w:gridSpan w:val="5"/>
          </w:tcPr>
          <w:p w:rsidR="0052274D" w:rsidRPr="0066346F" w:rsidRDefault="0052274D" w:rsidP="005E4F3D">
            <w:pPr>
              <w:rPr>
                <w:b/>
                <w:bCs/>
              </w:rPr>
            </w:pPr>
            <w:r>
              <w:rPr>
                <w:b/>
                <w:bCs/>
              </w:rPr>
              <w:t>Week No-   6</w:t>
            </w:r>
            <w:r w:rsidRPr="32518F5F">
              <w:rPr>
                <w:b/>
                <w:bCs/>
              </w:rPr>
              <w:t xml:space="preserve">                                                                             </w:t>
            </w:r>
            <w:r>
              <w:rPr>
                <w:b/>
                <w:bCs/>
              </w:rPr>
              <w:t xml:space="preserve">                              </w:t>
            </w:r>
            <w:r w:rsidRPr="32518F5F">
              <w:rPr>
                <w:b/>
                <w:bCs/>
              </w:rPr>
              <w:t>Date</w:t>
            </w:r>
            <w:r>
              <w:rPr>
                <w:b/>
                <w:bCs/>
              </w:rPr>
              <w:t xml:space="preserve"> of Meeting</w:t>
            </w:r>
            <w:r w:rsidRPr="32518F5F">
              <w:rPr>
                <w:b/>
                <w:bCs/>
              </w:rPr>
              <w:t>:</w:t>
            </w:r>
          </w:p>
        </w:tc>
      </w:tr>
      <w:tr w:rsidR="006F0416" w:rsidTr="00AB21DC">
        <w:tc>
          <w:tcPr>
            <w:tcW w:w="1965" w:type="dxa"/>
            <w:vMerge w:val="restart"/>
          </w:tcPr>
          <w:p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lanned </w:t>
            </w:r>
            <w:r w:rsidRPr="32518F5F">
              <w:rPr>
                <w:b/>
                <w:bCs/>
              </w:rPr>
              <w:t>Milestones</w:t>
            </w:r>
          </w:p>
        </w:tc>
        <w:tc>
          <w:tcPr>
            <w:tcW w:w="6128" w:type="dxa"/>
            <w:gridSpan w:val="2"/>
            <w:vMerge w:val="restart"/>
          </w:tcPr>
          <w:p w:rsidR="006F0416" w:rsidRPr="00E53C27" w:rsidRDefault="006F0416" w:rsidP="00AB21DC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Discussion</w:t>
            </w:r>
          </w:p>
        </w:tc>
        <w:tc>
          <w:tcPr>
            <w:tcW w:w="2185" w:type="dxa"/>
            <w:gridSpan w:val="2"/>
          </w:tcPr>
          <w:p w:rsidR="006F0416" w:rsidRDefault="006F0416" w:rsidP="00AB21DC">
            <w:r>
              <w:rPr>
                <w:b/>
                <w:bCs/>
              </w:rPr>
              <w:t>Status of</w:t>
            </w:r>
            <w:r w:rsidRPr="32518F5F">
              <w:rPr>
                <w:b/>
                <w:bCs/>
              </w:rPr>
              <w:t xml:space="preserve"> Completion</w:t>
            </w:r>
          </w:p>
        </w:tc>
      </w:tr>
      <w:tr w:rsidR="006F0416" w:rsidRPr="0066346F" w:rsidTr="00AB21DC">
        <w:tc>
          <w:tcPr>
            <w:tcW w:w="1965" w:type="dxa"/>
            <w:vMerge/>
          </w:tcPr>
          <w:p w:rsidR="006F0416" w:rsidRDefault="006F0416" w:rsidP="00AB21DC"/>
        </w:tc>
        <w:tc>
          <w:tcPr>
            <w:tcW w:w="6128" w:type="dxa"/>
            <w:gridSpan w:val="2"/>
            <w:vMerge/>
          </w:tcPr>
          <w:p w:rsidR="006F0416" w:rsidRDefault="006F0416" w:rsidP="00AB21DC">
            <w:pPr>
              <w:rPr>
                <w:b/>
              </w:rPr>
            </w:pPr>
          </w:p>
        </w:tc>
        <w:tc>
          <w:tcPr>
            <w:tcW w:w="1134" w:type="dxa"/>
          </w:tcPr>
          <w:p w:rsidR="006F0416" w:rsidRPr="00E53C27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Done</w:t>
            </w:r>
          </w:p>
        </w:tc>
        <w:tc>
          <w:tcPr>
            <w:tcW w:w="1051" w:type="dxa"/>
          </w:tcPr>
          <w:p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Not Done</w:t>
            </w:r>
          </w:p>
        </w:tc>
      </w:tr>
      <w:tr w:rsidR="0052274D" w:rsidTr="0052274D">
        <w:tc>
          <w:tcPr>
            <w:tcW w:w="1985" w:type="dxa"/>
            <w:gridSpan w:val="2"/>
          </w:tcPr>
          <w:p w:rsidR="0052274D" w:rsidRPr="0066346F" w:rsidRDefault="0052274D" w:rsidP="005E4F3D">
            <w:pPr>
              <w:rPr>
                <w:b/>
              </w:rPr>
            </w:pPr>
          </w:p>
        </w:tc>
        <w:tc>
          <w:tcPr>
            <w:tcW w:w="6108" w:type="dxa"/>
          </w:tcPr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Default="0052274D" w:rsidP="005E4F3D">
            <w:pPr>
              <w:rPr>
                <w:b/>
              </w:rPr>
            </w:pPr>
          </w:p>
          <w:p w:rsidR="0052274D" w:rsidRPr="0066346F" w:rsidRDefault="0052274D" w:rsidP="005E4F3D">
            <w:pPr>
              <w:rPr>
                <w:b/>
              </w:rPr>
            </w:pPr>
          </w:p>
        </w:tc>
        <w:tc>
          <w:tcPr>
            <w:tcW w:w="1134" w:type="dxa"/>
          </w:tcPr>
          <w:p w:rsidR="0052274D" w:rsidRPr="0066346F" w:rsidRDefault="0052274D" w:rsidP="005E4F3D">
            <w:pPr>
              <w:rPr>
                <w:b/>
              </w:rPr>
            </w:pPr>
          </w:p>
        </w:tc>
        <w:tc>
          <w:tcPr>
            <w:tcW w:w="1051" w:type="dxa"/>
          </w:tcPr>
          <w:p w:rsidR="0052274D" w:rsidRPr="0066346F" w:rsidRDefault="0052274D" w:rsidP="005E4F3D">
            <w:pPr>
              <w:rPr>
                <w:b/>
              </w:rPr>
            </w:pPr>
          </w:p>
        </w:tc>
      </w:tr>
      <w:tr w:rsidR="0052274D" w:rsidTr="005E4F3D">
        <w:tc>
          <w:tcPr>
            <w:tcW w:w="10278" w:type="dxa"/>
            <w:gridSpan w:val="5"/>
          </w:tcPr>
          <w:p w:rsidR="0052274D" w:rsidRPr="0066346F" w:rsidRDefault="006F0416" w:rsidP="006F0416">
            <w:pPr>
              <w:rPr>
                <w:b/>
                <w:bCs/>
              </w:rPr>
            </w:pPr>
            <w:r>
              <w:rPr>
                <w:b/>
                <w:bCs/>
              </w:rPr>
              <w:t>Mentor’s Signature &amp; Marks</w:t>
            </w:r>
            <w:r w:rsidR="0052274D" w:rsidRPr="32518F5F">
              <w:rPr>
                <w:b/>
                <w:bCs/>
              </w:rPr>
              <w:t xml:space="preserve">                                                      </w:t>
            </w:r>
          </w:p>
        </w:tc>
      </w:tr>
      <w:tr w:rsidR="0052274D" w:rsidTr="005E4F3D">
        <w:tc>
          <w:tcPr>
            <w:tcW w:w="10278" w:type="dxa"/>
            <w:gridSpan w:val="5"/>
          </w:tcPr>
          <w:p w:rsidR="0052274D" w:rsidRPr="32518F5F" w:rsidRDefault="0052274D" w:rsidP="005E4F3D">
            <w:pPr>
              <w:rPr>
                <w:b/>
                <w:bCs/>
              </w:rPr>
            </w:pPr>
            <w:r w:rsidRPr="32518F5F">
              <w:rPr>
                <w:rFonts w:ascii="Calibri" w:eastAsia="Calibri" w:hAnsi="Calibri" w:cs="Calibri"/>
                <w:b/>
                <w:bCs/>
              </w:rPr>
              <w:t>Project Team's Signature: (1):                         (2):                                (3):                                 (4):</w:t>
            </w:r>
          </w:p>
        </w:tc>
      </w:tr>
    </w:tbl>
    <w:p w:rsidR="0052274D" w:rsidRDefault="0052274D"/>
    <w:p w:rsidR="008F5308" w:rsidRDefault="008F5308"/>
    <w:p w:rsidR="008F5308" w:rsidRDefault="008F5308"/>
    <w:p w:rsidR="008F5308" w:rsidRDefault="008F5308"/>
    <w:p w:rsidR="008F5308" w:rsidRDefault="008F5308"/>
    <w:p w:rsidR="008F5308" w:rsidRDefault="008F5308"/>
    <w:p w:rsidR="008F5308" w:rsidRDefault="008F5308"/>
    <w:p w:rsidR="008F5308" w:rsidRDefault="008F5308"/>
    <w:p w:rsidR="008F5308" w:rsidRDefault="008F5308"/>
    <w:p w:rsidR="00CA7E3A" w:rsidRPr="00B2312A" w:rsidRDefault="00CA7E3A" w:rsidP="00CA7E3A">
      <w:pPr>
        <w:rPr>
          <w:b/>
          <w:sz w:val="24"/>
          <w:szCs w:val="24"/>
        </w:rPr>
      </w:pPr>
      <w:r w:rsidRPr="00B2312A">
        <w:rPr>
          <w:b/>
          <w:sz w:val="24"/>
          <w:szCs w:val="24"/>
        </w:rPr>
        <w:t>Details of participation in any competition</w:t>
      </w:r>
    </w:p>
    <w:tbl>
      <w:tblPr>
        <w:tblStyle w:val="TableGrid"/>
        <w:tblW w:w="9339" w:type="dxa"/>
        <w:tblLook w:val="04A0" w:firstRow="1" w:lastRow="0" w:firstColumn="1" w:lastColumn="0" w:noHBand="0" w:noVBand="1"/>
      </w:tblPr>
      <w:tblGrid>
        <w:gridCol w:w="1831"/>
        <w:gridCol w:w="7508"/>
      </w:tblGrid>
      <w:tr w:rsidR="00CA7E3A" w:rsidTr="001208C1">
        <w:trPr>
          <w:trHeight w:val="406"/>
        </w:trPr>
        <w:tc>
          <w:tcPr>
            <w:tcW w:w="1831" w:type="dxa"/>
          </w:tcPr>
          <w:p w:rsidR="00CA7E3A" w:rsidRDefault="00CA7E3A" w:rsidP="001208C1">
            <w:r>
              <w:t>Competition Name</w:t>
            </w:r>
          </w:p>
        </w:tc>
        <w:tc>
          <w:tcPr>
            <w:tcW w:w="7508" w:type="dxa"/>
          </w:tcPr>
          <w:p w:rsidR="00CA7E3A" w:rsidRDefault="00CA7E3A" w:rsidP="001208C1"/>
        </w:tc>
      </w:tr>
      <w:tr w:rsidR="00CA7E3A" w:rsidTr="001208C1">
        <w:trPr>
          <w:trHeight w:val="383"/>
        </w:trPr>
        <w:tc>
          <w:tcPr>
            <w:tcW w:w="1831" w:type="dxa"/>
          </w:tcPr>
          <w:p w:rsidR="00CA7E3A" w:rsidRDefault="00CA7E3A" w:rsidP="001208C1">
            <w:r>
              <w:t>Organising Authority</w:t>
            </w:r>
          </w:p>
        </w:tc>
        <w:tc>
          <w:tcPr>
            <w:tcW w:w="7508" w:type="dxa"/>
          </w:tcPr>
          <w:p w:rsidR="00CA7E3A" w:rsidRDefault="00CA7E3A" w:rsidP="001208C1"/>
        </w:tc>
      </w:tr>
      <w:tr w:rsidR="00CA7E3A" w:rsidTr="001208C1">
        <w:trPr>
          <w:trHeight w:val="406"/>
        </w:trPr>
        <w:tc>
          <w:tcPr>
            <w:tcW w:w="1831" w:type="dxa"/>
          </w:tcPr>
          <w:p w:rsidR="00CA7E3A" w:rsidRDefault="00CA7E3A" w:rsidP="001208C1">
            <w:r>
              <w:t>Date</w:t>
            </w:r>
            <w:r w:rsidR="00BE00AF">
              <w:t xml:space="preserve"> </w:t>
            </w:r>
            <w:r>
              <w:t>&amp;</w:t>
            </w:r>
            <w:r w:rsidR="00BE00AF">
              <w:t xml:space="preserve"> </w:t>
            </w:r>
            <w:r>
              <w:t>Place of Event</w:t>
            </w:r>
          </w:p>
        </w:tc>
        <w:tc>
          <w:tcPr>
            <w:tcW w:w="7508" w:type="dxa"/>
          </w:tcPr>
          <w:p w:rsidR="00CA7E3A" w:rsidRDefault="00CA7E3A" w:rsidP="001208C1"/>
        </w:tc>
      </w:tr>
      <w:tr w:rsidR="00CA7E3A" w:rsidTr="001208C1">
        <w:trPr>
          <w:trHeight w:val="406"/>
        </w:trPr>
        <w:tc>
          <w:tcPr>
            <w:tcW w:w="1831" w:type="dxa"/>
          </w:tcPr>
          <w:p w:rsidR="00CA7E3A" w:rsidRDefault="00CA7E3A" w:rsidP="001208C1">
            <w:r>
              <w:t>Prize Awarded(if any)</w:t>
            </w:r>
          </w:p>
        </w:tc>
        <w:tc>
          <w:tcPr>
            <w:tcW w:w="7508" w:type="dxa"/>
          </w:tcPr>
          <w:p w:rsidR="00CA7E3A" w:rsidRDefault="00CA7E3A" w:rsidP="001208C1"/>
        </w:tc>
      </w:tr>
    </w:tbl>
    <w:p w:rsidR="00CA7E3A" w:rsidRPr="0052274D" w:rsidRDefault="00CA7E3A" w:rsidP="00CA7E3A">
      <w:pPr>
        <w:rPr>
          <w:b/>
          <w:sz w:val="24"/>
          <w:szCs w:val="24"/>
        </w:rPr>
      </w:pPr>
    </w:p>
    <w:p w:rsidR="0052274D" w:rsidRDefault="00993678">
      <w:pPr>
        <w:rPr>
          <w:b/>
        </w:rPr>
      </w:pPr>
      <w:r w:rsidRPr="00993678">
        <w:rPr>
          <w:b/>
        </w:rPr>
        <w:t>Publication Details:</w:t>
      </w:r>
    </w:p>
    <w:p w:rsidR="00087897" w:rsidRPr="00993678" w:rsidRDefault="00087897">
      <w:pPr>
        <w:rPr>
          <w:b/>
        </w:rPr>
      </w:pPr>
    </w:p>
    <w:tbl>
      <w:tblPr>
        <w:tblStyle w:val="TableGrid"/>
        <w:tblW w:w="9339" w:type="dxa"/>
        <w:tblLook w:val="04A0" w:firstRow="1" w:lastRow="0" w:firstColumn="1" w:lastColumn="0" w:noHBand="0" w:noVBand="1"/>
      </w:tblPr>
      <w:tblGrid>
        <w:gridCol w:w="1831"/>
        <w:gridCol w:w="7508"/>
      </w:tblGrid>
      <w:tr w:rsidR="00993678" w:rsidTr="00993678">
        <w:trPr>
          <w:trHeight w:val="406"/>
        </w:trPr>
        <w:tc>
          <w:tcPr>
            <w:tcW w:w="1831" w:type="dxa"/>
          </w:tcPr>
          <w:p w:rsidR="00993678" w:rsidRDefault="00993678">
            <w:r>
              <w:t>Title of Paper</w:t>
            </w:r>
          </w:p>
        </w:tc>
        <w:tc>
          <w:tcPr>
            <w:tcW w:w="7508" w:type="dxa"/>
          </w:tcPr>
          <w:p w:rsidR="00993678" w:rsidRDefault="00993678"/>
        </w:tc>
      </w:tr>
      <w:tr w:rsidR="00993678" w:rsidTr="00993678">
        <w:trPr>
          <w:trHeight w:val="383"/>
        </w:trPr>
        <w:tc>
          <w:tcPr>
            <w:tcW w:w="1831" w:type="dxa"/>
          </w:tcPr>
          <w:p w:rsidR="00993678" w:rsidRDefault="00993678" w:rsidP="00993678">
            <w:r>
              <w:t>Author Names</w:t>
            </w:r>
          </w:p>
        </w:tc>
        <w:tc>
          <w:tcPr>
            <w:tcW w:w="7508" w:type="dxa"/>
          </w:tcPr>
          <w:p w:rsidR="00993678" w:rsidRDefault="00993678" w:rsidP="00993678"/>
        </w:tc>
      </w:tr>
      <w:tr w:rsidR="00993678" w:rsidTr="00993678">
        <w:trPr>
          <w:trHeight w:val="406"/>
        </w:trPr>
        <w:tc>
          <w:tcPr>
            <w:tcW w:w="1831" w:type="dxa"/>
          </w:tcPr>
          <w:p w:rsidR="00993678" w:rsidRDefault="00993678" w:rsidP="00993678">
            <w:r>
              <w:t>Publishing House</w:t>
            </w:r>
          </w:p>
        </w:tc>
        <w:tc>
          <w:tcPr>
            <w:tcW w:w="7508" w:type="dxa"/>
          </w:tcPr>
          <w:p w:rsidR="00993678" w:rsidRDefault="00993678" w:rsidP="00993678"/>
        </w:tc>
      </w:tr>
      <w:tr w:rsidR="00993678" w:rsidTr="00993678">
        <w:trPr>
          <w:trHeight w:val="383"/>
        </w:trPr>
        <w:tc>
          <w:tcPr>
            <w:tcW w:w="1831" w:type="dxa"/>
          </w:tcPr>
          <w:p w:rsidR="00993678" w:rsidRDefault="00993678" w:rsidP="00993678">
            <w:r>
              <w:t>Impact Factor</w:t>
            </w:r>
            <w:r w:rsidR="00CA7E3A">
              <w:t>(If any)</w:t>
            </w:r>
          </w:p>
        </w:tc>
        <w:tc>
          <w:tcPr>
            <w:tcW w:w="7508" w:type="dxa"/>
          </w:tcPr>
          <w:p w:rsidR="00993678" w:rsidRDefault="00993678" w:rsidP="00993678"/>
        </w:tc>
      </w:tr>
      <w:tr w:rsidR="00993678" w:rsidTr="00993678">
        <w:trPr>
          <w:trHeight w:val="406"/>
        </w:trPr>
        <w:tc>
          <w:tcPr>
            <w:tcW w:w="1831" w:type="dxa"/>
          </w:tcPr>
          <w:p w:rsidR="00993678" w:rsidRDefault="00993678" w:rsidP="00993678">
            <w:r>
              <w:t>Indexing</w:t>
            </w:r>
            <w:r w:rsidR="00CA7E3A">
              <w:t>(if any)</w:t>
            </w:r>
          </w:p>
        </w:tc>
        <w:tc>
          <w:tcPr>
            <w:tcW w:w="7508" w:type="dxa"/>
          </w:tcPr>
          <w:p w:rsidR="00993678" w:rsidRDefault="00993678" w:rsidP="00993678"/>
        </w:tc>
      </w:tr>
    </w:tbl>
    <w:p w:rsidR="00B2312A" w:rsidRDefault="00B2312A" w:rsidP="00CA7E3A"/>
    <w:sectPr w:rsidR="00B2312A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C5C63" w:rsidRDefault="00AC5C63" w:rsidP="0052274D">
      <w:pPr>
        <w:spacing w:after="0" w:line="240" w:lineRule="auto"/>
      </w:pPr>
      <w:r>
        <w:separator/>
      </w:r>
    </w:p>
  </w:endnote>
  <w:endnote w:type="continuationSeparator" w:id="0">
    <w:p w:rsidR="00AC5C63" w:rsidRDefault="00AC5C63" w:rsidP="005227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7165489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2274D" w:rsidRDefault="0052274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530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52274D" w:rsidRPr="0052274D" w:rsidRDefault="0052274D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C5C63" w:rsidRDefault="00AC5C63" w:rsidP="0052274D">
      <w:pPr>
        <w:spacing w:after="0" w:line="240" w:lineRule="auto"/>
      </w:pPr>
      <w:r>
        <w:separator/>
      </w:r>
    </w:p>
  </w:footnote>
  <w:footnote w:type="continuationSeparator" w:id="0">
    <w:p w:rsidR="00AC5C63" w:rsidRDefault="00AC5C63" w:rsidP="005227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2274D" w:rsidRDefault="0052274D">
    <w:pPr>
      <w:pStyle w:val="Header"/>
    </w:pPr>
    <w:r>
      <w:t xml:space="preserve">Project Logbook                                                                          </w:t>
    </w:r>
    <w:r w:rsidR="008F5308">
      <w:t xml:space="preserve">                             July</w:t>
    </w:r>
    <w:r>
      <w:t xml:space="preserve"> </w:t>
    </w:r>
    <w:r w:rsidR="008F5308">
      <w:t>2019 to April 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77439A"/>
    <w:multiLevelType w:val="hybridMultilevel"/>
    <w:tmpl w:val="870414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B55566"/>
    <w:multiLevelType w:val="hybridMultilevel"/>
    <w:tmpl w:val="747C396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546B5EE3"/>
    <w:multiLevelType w:val="hybridMultilevel"/>
    <w:tmpl w:val="D5165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wtzQwtjCyNDS3tDRX0lEKTi0uzszPAykwrAUAVd5jhywAAAA="/>
  </w:docVars>
  <w:rsids>
    <w:rsidRoot w:val="00D11BE0"/>
    <w:rsid w:val="00087897"/>
    <w:rsid w:val="001735AB"/>
    <w:rsid w:val="0046712C"/>
    <w:rsid w:val="0052274D"/>
    <w:rsid w:val="006F0416"/>
    <w:rsid w:val="0075518A"/>
    <w:rsid w:val="00777ABA"/>
    <w:rsid w:val="008F5308"/>
    <w:rsid w:val="009309DB"/>
    <w:rsid w:val="00963819"/>
    <w:rsid w:val="00993678"/>
    <w:rsid w:val="00A5394C"/>
    <w:rsid w:val="00AC5C63"/>
    <w:rsid w:val="00AE7F6E"/>
    <w:rsid w:val="00B2312A"/>
    <w:rsid w:val="00B65D95"/>
    <w:rsid w:val="00BE00AF"/>
    <w:rsid w:val="00CA7E3A"/>
    <w:rsid w:val="00D11BE0"/>
    <w:rsid w:val="00DF284B"/>
    <w:rsid w:val="00EB0132"/>
    <w:rsid w:val="00F96E51"/>
    <w:rsid w:val="00F97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F03357"/>
  <w15:chartTrackingRefBased/>
  <w15:docId w15:val="{3EBD23AA-A6A7-4F59-B776-9FD45B3A2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04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27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227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274D"/>
  </w:style>
  <w:style w:type="paragraph" w:styleId="Footer">
    <w:name w:val="footer"/>
    <w:basedOn w:val="Normal"/>
    <w:link w:val="FooterChar"/>
    <w:uiPriority w:val="99"/>
    <w:unhideWhenUsed/>
    <w:rsid w:val="005227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274D"/>
  </w:style>
  <w:style w:type="paragraph" w:styleId="ListParagraph">
    <w:name w:val="List Paragraph"/>
    <w:basedOn w:val="Normal"/>
    <w:uiPriority w:val="34"/>
    <w:qFormat/>
    <w:rsid w:val="006F04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505</Words>
  <Characters>288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a Pai</dc:creator>
  <cp:keywords/>
  <dc:description/>
  <cp:lastModifiedBy>Shubha Puthran</cp:lastModifiedBy>
  <cp:revision>2</cp:revision>
  <dcterms:created xsi:type="dcterms:W3CDTF">2019-07-20T06:52:00Z</dcterms:created>
  <dcterms:modified xsi:type="dcterms:W3CDTF">2019-07-20T06:52:00Z</dcterms:modified>
</cp:coreProperties>
</file>